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l, hello Word!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heading-1"/>
    <w:p>
      <w:pPr>
        <w:pStyle w:val="Heading1"/>
      </w:pPr>
      <w:r>
        <w:t xml:space="preserve">1. Heading 1</w:t>
      </w:r>
    </w:p>
    <w:p>
      <w:pPr>
        <w:pStyle w:val="FirstParagraph"/>
      </w:pPr>
      <w:r>
        <w:drawing>
          <wp:inline>
            <wp:extent cx="2286000" cy="1828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-ever-quarto-working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l, I should be a word doc with weirdly styled text.</w:t>
      </w:r>
    </w:p>
    <w:bookmarkStart w:id="23" w:name="subheading-1"/>
    <w:p>
      <w:pPr>
        <w:pStyle w:val="Heading2"/>
      </w:pPr>
      <w:r>
        <w:t xml:space="preserve">1.1 Subheading 1</w:t>
      </w:r>
    </w:p>
    <w:p>
      <w:pPr>
        <w:pStyle w:val="FirstParagraph"/>
      </w:pPr>
      <w:r>
        <w:t xml:space="preserve">And this sentence will contain an inline number: 32</w:t>
      </w:r>
    </w:p>
    <w:bookmarkEnd w:id="23"/>
    <w:bookmarkEnd w:id="24"/>
    <w:sectPr w:rsidR="00AE14E5" w:rsidRPr="00AE14E5" w:rsidSect="00B94029">
      <w:pgSz w:h="16840" w:w="1190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3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3254"/>
    <w:rsid w:val="004C19E5"/>
    <w:rsid w:val="004C3254"/>
    <w:rsid w:val="006B3F56"/>
    <w:rsid w:val="00761901"/>
    <w:rsid w:val="007825E7"/>
    <w:rsid w:val="007E6A56"/>
    <w:rsid w:val="00882120"/>
    <w:rsid w:val="00A50B09"/>
    <w:rsid w:val="00AD58DC"/>
    <w:rsid w:val="00AE14E5"/>
    <w:rsid w:val="00B94029"/>
    <w:rsid w:val="00C87FDB"/>
    <w:rsid w:val="00CF183F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E14E5"/>
    <w:rPr>
      <w:color w:themeColor="accent4" w:val="0F9ED5"/>
    </w:rPr>
  </w:style>
  <w:style w:styleId="Heading1" w:type="paragraph">
    <w:name w:val="heading 1"/>
    <w:basedOn w:val="Normal"/>
    <w:next w:val="Normal"/>
    <w:link w:val="Heading1Char"/>
    <w:uiPriority w:val="9"/>
    <w:qFormat/>
    <w:rsid w:val="00AE14E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val="C00000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AE14E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val="FFC000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4C325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4C325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4C325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4C3254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4C3254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4C3254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4C3254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E14E5"/>
    <w:rPr>
      <w:rFonts w:asciiTheme="majorHAnsi" w:cstheme="majorBidi" w:eastAsiaTheme="majorEastAsia" w:hAnsiTheme="majorHAnsi"/>
      <w:color w:val="C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AE14E5"/>
    <w:rPr>
      <w:rFonts w:asciiTheme="majorHAnsi" w:cstheme="majorBidi" w:eastAsiaTheme="majorEastAsia" w:hAnsiTheme="majorHAnsi"/>
      <w:color w:val="FFC00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4C3254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4C3254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4C3254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4C325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4C325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4C325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4C325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E14E5"/>
    <w:pPr>
      <w:spacing w:after="80"/>
      <w:contextualSpacing/>
    </w:pPr>
    <w:rPr>
      <w:rFonts w:asciiTheme="majorHAnsi" w:cstheme="majorBidi" w:eastAsiaTheme="majorEastAsia" w:hAnsiTheme="majorHAnsi"/>
      <w:color w:themeColor="accent5" w:val="A02B93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E14E5"/>
    <w:rPr>
      <w:rFonts w:asciiTheme="majorHAnsi" w:cstheme="majorBidi" w:eastAsiaTheme="majorEastAsia" w:hAnsiTheme="majorHAnsi"/>
      <w:color w:themeColor="accent5" w:val="A02B93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4C3254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4C325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4C3254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4C325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4C325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4C3254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4C3254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4C3254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4C3254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l, hello Word!!</dc:title>
  <dc:creator/>
  <cp:keywords/>
  <dcterms:created xsi:type="dcterms:W3CDTF">2025-01-10T10:04:18Z</dcterms:created>
  <dcterms:modified xsi:type="dcterms:W3CDTF">2025-01-10T10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